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7882A869" w:rsidR="005C16CF" w:rsidRDefault="00E5414A" w:rsidP="00882C7F">
      <w:pPr>
        <w:pStyle w:val="Heading1"/>
        <w:numPr>
          <w:ilvl w:val="0"/>
          <w:numId w:val="12"/>
        </w:numPr>
        <w:rPr>
          <w:bCs/>
        </w:rPr>
      </w:pPr>
      <w:r>
        <w:t>Fun Card</w:t>
      </w:r>
    </w:p>
    <w:p w14:paraId="0D3F7BF5" w14:textId="2AC11FDA" w:rsidR="001623FE" w:rsidRPr="00E06DDC" w:rsidRDefault="004B075E" w:rsidP="00E06DDC">
      <w:pPr>
        <w:pStyle w:val="BodyA"/>
        <w:rPr>
          <w:lang w:val="en-US"/>
        </w:rPr>
      </w:pPr>
      <w:r>
        <w:rPr>
          <w:rStyle w:val="None"/>
          <w:lang w:val="en-US"/>
        </w:rPr>
        <w:t>Create a Web page (HTML5 + CSS3) that looks and behaves like the screenshot below:</w:t>
      </w:r>
    </w:p>
    <w:p w14:paraId="02472ECD" w14:textId="12419A3A" w:rsidR="00E06DDC" w:rsidRDefault="00E06DDC" w:rsidP="001623FE">
      <w:r w:rsidRPr="00E06DDC">
        <w:rPr>
          <w:noProof/>
        </w:rPr>
        <w:drawing>
          <wp:inline distT="0" distB="0" distL="0" distR="0" wp14:anchorId="79C64D2D" wp14:editId="21086A6F">
            <wp:extent cx="6626225" cy="2935362"/>
            <wp:effectExtent l="0" t="0" r="317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35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81C30" w14:textId="77777777" w:rsidR="00A10552" w:rsidRPr="00672333" w:rsidRDefault="00A10552" w:rsidP="00A10552">
      <w:pPr>
        <w:pStyle w:val="Heading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5CF669A2" w14:textId="12E7DD6E" w:rsidR="006D1923" w:rsidRDefault="006D1923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 w:rsidRPr="006D1923">
        <w:rPr>
          <w:rStyle w:val="None"/>
          <w:lang w:val="en-US"/>
        </w:rPr>
        <w:t>Use the Google fonts</w:t>
      </w:r>
      <w:r>
        <w:rPr>
          <w:rStyle w:val="None"/>
          <w:lang w:val="en-US"/>
        </w:rPr>
        <w:t xml:space="preserve"> </w:t>
      </w:r>
      <w:r w:rsidR="00E06DDC" w:rsidRPr="00E06DDC">
        <w:rPr>
          <w:rStyle w:val="None"/>
          <w:rFonts w:ascii="Consolas" w:hAnsi="Consolas"/>
          <w:b/>
          <w:bCs/>
          <w:lang w:val="en-US"/>
        </w:rPr>
        <w:t>Comic Neue</w:t>
      </w:r>
      <w:r>
        <w:rPr>
          <w:rStyle w:val="None"/>
          <w:lang w:val="en-US"/>
        </w:rPr>
        <w:t xml:space="preserve">- </w:t>
      </w:r>
      <w:r w:rsidRPr="006D1923">
        <w:rPr>
          <w:rStyle w:val="None"/>
          <w:lang w:val="en-US"/>
        </w:rPr>
        <w:t>(</w:t>
      </w:r>
      <w:hyperlink r:id="rId9" w:history="1">
        <w:r w:rsidR="00E5414A" w:rsidRPr="00E5414A">
          <w:rPr>
            <w:rStyle w:val="Hyperlink"/>
          </w:rPr>
          <w:t>https://fonts.googleapis.com/css2?family=Space+Mono&amp;display=swap</w:t>
        </w:r>
      </w:hyperlink>
      <w:hyperlink r:id="rId10" w:history="1"/>
      <w:r w:rsidR="00E71A9A">
        <w:t>)</w:t>
      </w:r>
    </w:p>
    <w:p w14:paraId="4EDF70FC" w14:textId="4E40E344" w:rsidR="00965546" w:rsidRPr="00672333" w:rsidRDefault="00965546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lang w:val="en-US"/>
        </w:rPr>
      </w:pPr>
      <w:r w:rsidRPr="00672333">
        <w:rPr>
          <w:rStyle w:val="None"/>
          <w:lang w:val="en-US"/>
        </w:rPr>
        <w:t xml:space="preserve">The site should open correctly in the </w:t>
      </w:r>
      <w:r w:rsidRPr="00C17C2F">
        <w:rPr>
          <w:rStyle w:val="None"/>
          <w:b/>
          <w:bCs/>
          <w:lang w:val="en-US"/>
        </w:rPr>
        <w:t>latest</w:t>
      </w:r>
      <w:r w:rsidRPr="00672333">
        <w:rPr>
          <w:rStyle w:val="None"/>
          <w:lang w:val="en-US"/>
        </w:rPr>
        <w:t xml:space="preserve"> version of </w:t>
      </w:r>
      <w:r w:rsidRPr="00C17C2F">
        <w:rPr>
          <w:rStyle w:val="None"/>
          <w:b/>
          <w:bCs/>
          <w:lang w:val="en-US"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93A77B" w14:textId="77777777" w:rsidR="002B6D81" w:rsidRDefault="002B6D81" w:rsidP="008068A2">
      <w:pPr>
        <w:spacing w:after="0" w:line="240" w:lineRule="auto"/>
      </w:pPr>
      <w:r>
        <w:separator/>
      </w:r>
    </w:p>
  </w:endnote>
  <w:endnote w:type="continuationSeparator" w:id="0">
    <w:p w14:paraId="7D1EF990" w14:textId="77777777" w:rsidR="002B6D81" w:rsidRDefault="002B6D8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4C55FF" w14:textId="77777777" w:rsidR="002B6D81" w:rsidRDefault="002B6D81" w:rsidP="008068A2">
      <w:pPr>
        <w:spacing w:after="0" w:line="240" w:lineRule="auto"/>
      </w:pPr>
      <w:r>
        <w:separator/>
      </w:r>
    </w:p>
  </w:footnote>
  <w:footnote w:type="continuationSeparator" w:id="0">
    <w:p w14:paraId="7834B894" w14:textId="77777777" w:rsidR="002B6D81" w:rsidRDefault="002B6D8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6"/>
  </w:num>
  <w:num w:numId="4">
    <w:abstractNumId w:val="12"/>
  </w:num>
  <w:num w:numId="5">
    <w:abstractNumId w:val="5"/>
  </w:num>
  <w:num w:numId="6">
    <w:abstractNumId w:val="9"/>
  </w:num>
  <w:num w:numId="7">
    <w:abstractNumId w:val="10"/>
  </w:num>
  <w:num w:numId="8">
    <w:abstractNumId w:val="1"/>
  </w:num>
  <w:num w:numId="9">
    <w:abstractNumId w:val="8"/>
  </w:num>
  <w:num w:numId="10">
    <w:abstractNumId w:val="3"/>
  </w:num>
  <w:num w:numId="11">
    <w:abstractNumId w:val="7"/>
  </w:num>
  <w:num w:numId="12">
    <w:abstractNumId w:val="2"/>
  </w:num>
  <w:num w:numId="13">
    <w:abstractNumId w:val="0"/>
  </w:num>
  <w:num w:numId="14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UxNgVSZsZGJko6SsGpxcWZ+XkgBRa1AMDayc4sAAAA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06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E5473"/>
    <w:rsid w:val="000F6054"/>
    <w:rsid w:val="00103906"/>
    <w:rsid w:val="00110677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4975"/>
    <w:rsid w:val="001A12F1"/>
    <w:rsid w:val="001A6728"/>
    <w:rsid w:val="001B3645"/>
    <w:rsid w:val="001B4308"/>
    <w:rsid w:val="001B51A7"/>
    <w:rsid w:val="001B7060"/>
    <w:rsid w:val="001C1FCD"/>
    <w:rsid w:val="001C59FF"/>
    <w:rsid w:val="001D2464"/>
    <w:rsid w:val="001D4F04"/>
    <w:rsid w:val="001D50AE"/>
    <w:rsid w:val="001D6A79"/>
    <w:rsid w:val="001E1161"/>
    <w:rsid w:val="001E3C8F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181F"/>
    <w:rsid w:val="00271D60"/>
    <w:rsid w:val="002766EB"/>
    <w:rsid w:val="002819B5"/>
    <w:rsid w:val="002824A9"/>
    <w:rsid w:val="002853F4"/>
    <w:rsid w:val="002949C7"/>
    <w:rsid w:val="002A2D2D"/>
    <w:rsid w:val="002B0CD7"/>
    <w:rsid w:val="002B2EC1"/>
    <w:rsid w:val="002B3BEE"/>
    <w:rsid w:val="002B6D81"/>
    <w:rsid w:val="002B79DB"/>
    <w:rsid w:val="002C539D"/>
    <w:rsid w:val="002C71C6"/>
    <w:rsid w:val="002D07CA"/>
    <w:rsid w:val="002D1F4D"/>
    <w:rsid w:val="002D74A4"/>
    <w:rsid w:val="002E77BB"/>
    <w:rsid w:val="002F1471"/>
    <w:rsid w:val="002F7D37"/>
    <w:rsid w:val="003005B7"/>
    <w:rsid w:val="00305122"/>
    <w:rsid w:val="0030731D"/>
    <w:rsid w:val="0031677C"/>
    <w:rsid w:val="003230CF"/>
    <w:rsid w:val="0033212E"/>
    <w:rsid w:val="0033490F"/>
    <w:rsid w:val="0033574B"/>
    <w:rsid w:val="003562FA"/>
    <w:rsid w:val="00362DE4"/>
    <w:rsid w:val="00370D32"/>
    <w:rsid w:val="00371219"/>
    <w:rsid w:val="00374799"/>
    <w:rsid w:val="00380A57"/>
    <w:rsid w:val="003817EF"/>
    <w:rsid w:val="00382A45"/>
    <w:rsid w:val="00386A26"/>
    <w:rsid w:val="00390A3E"/>
    <w:rsid w:val="003A05D0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27C8"/>
    <w:rsid w:val="003D575B"/>
    <w:rsid w:val="003E1013"/>
    <w:rsid w:val="003E167F"/>
    <w:rsid w:val="003E2A3C"/>
    <w:rsid w:val="003E2F33"/>
    <w:rsid w:val="003E6BFB"/>
    <w:rsid w:val="003E6FFB"/>
    <w:rsid w:val="003F1864"/>
    <w:rsid w:val="003F5917"/>
    <w:rsid w:val="0040779B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1741"/>
    <w:rsid w:val="004A2F7A"/>
    <w:rsid w:val="004A7E77"/>
    <w:rsid w:val="004B0253"/>
    <w:rsid w:val="004B075E"/>
    <w:rsid w:val="004C09F1"/>
    <w:rsid w:val="004C0A80"/>
    <w:rsid w:val="004D03E1"/>
    <w:rsid w:val="004D29A9"/>
    <w:rsid w:val="004D2BD8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1D99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97297"/>
    <w:rsid w:val="005A3EDF"/>
    <w:rsid w:val="005A644B"/>
    <w:rsid w:val="005B0164"/>
    <w:rsid w:val="005C103C"/>
    <w:rsid w:val="005C131C"/>
    <w:rsid w:val="005C16CF"/>
    <w:rsid w:val="005C6A24"/>
    <w:rsid w:val="005C7F8F"/>
    <w:rsid w:val="005D4187"/>
    <w:rsid w:val="005E04CE"/>
    <w:rsid w:val="005E3815"/>
    <w:rsid w:val="005E6312"/>
    <w:rsid w:val="005E6CC9"/>
    <w:rsid w:val="005F1B79"/>
    <w:rsid w:val="00600083"/>
    <w:rsid w:val="00603483"/>
    <w:rsid w:val="00604196"/>
    <w:rsid w:val="00604363"/>
    <w:rsid w:val="00606A88"/>
    <w:rsid w:val="006074AA"/>
    <w:rsid w:val="00614631"/>
    <w:rsid w:val="00621F7A"/>
    <w:rsid w:val="00624212"/>
    <w:rsid w:val="006242A9"/>
    <w:rsid w:val="00624DCF"/>
    <w:rsid w:val="006307E4"/>
    <w:rsid w:val="0063342B"/>
    <w:rsid w:val="00637131"/>
    <w:rsid w:val="00640502"/>
    <w:rsid w:val="00642271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1923"/>
    <w:rsid w:val="006D239A"/>
    <w:rsid w:val="006D2839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3391"/>
    <w:rsid w:val="00734499"/>
    <w:rsid w:val="007415A1"/>
    <w:rsid w:val="00741CBC"/>
    <w:rsid w:val="0075140D"/>
    <w:rsid w:val="00751F2E"/>
    <w:rsid w:val="00753D59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A7438"/>
    <w:rsid w:val="007B1315"/>
    <w:rsid w:val="007B1704"/>
    <w:rsid w:val="007B3686"/>
    <w:rsid w:val="007B4410"/>
    <w:rsid w:val="007B479C"/>
    <w:rsid w:val="007C2C37"/>
    <w:rsid w:val="007C3BF7"/>
    <w:rsid w:val="007C3E81"/>
    <w:rsid w:val="007C42AC"/>
    <w:rsid w:val="007D742F"/>
    <w:rsid w:val="007D77B6"/>
    <w:rsid w:val="007E0960"/>
    <w:rsid w:val="007E28BF"/>
    <w:rsid w:val="007E4E4F"/>
    <w:rsid w:val="007E6816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3375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97A32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C669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C5FD1"/>
    <w:rsid w:val="009D1805"/>
    <w:rsid w:val="009D51E5"/>
    <w:rsid w:val="009E0DE4"/>
    <w:rsid w:val="009E1A09"/>
    <w:rsid w:val="009F1A78"/>
    <w:rsid w:val="009F4D92"/>
    <w:rsid w:val="009F7D07"/>
    <w:rsid w:val="00A013D3"/>
    <w:rsid w:val="00A02545"/>
    <w:rsid w:val="00A025E6"/>
    <w:rsid w:val="00A03590"/>
    <w:rsid w:val="00A043ED"/>
    <w:rsid w:val="00A05555"/>
    <w:rsid w:val="00A06D89"/>
    <w:rsid w:val="00A10552"/>
    <w:rsid w:val="00A12489"/>
    <w:rsid w:val="00A20D00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742FB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C2F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3AA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50F79"/>
    <w:rsid w:val="00D568DA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06508"/>
    <w:rsid w:val="00E06DDC"/>
    <w:rsid w:val="00E12983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414A"/>
    <w:rsid w:val="00E63F64"/>
    <w:rsid w:val="00E6431F"/>
    <w:rsid w:val="00E65D2A"/>
    <w:rsid w:val="00E674A5"/>
    <w:rsid w:val="00E71A9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81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5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4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3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1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7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5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9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0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3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94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5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0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8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fonts.googleapis.com/css?family=Open+San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fonts.googleapis.com/css2?family=Space+Mono&amp;display=swap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86E4BA-A51D-4DF0-B231-ACC893391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7</TotalTime>
  <Pages>1</Pages>
  <Words>74</Words>
  <Characters>423</Characters>
  <Application>Microsoft Office Word</Application>
  <DocSecurity>0</DocSecurity>
  <Lines>3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Daniel Dimitrov</cp:lastModifiedBy>
  <cp:revision>354</cp:revision>
  <cp:lastPrinted>2015-10-26T22:35:00Z</cp:lastPrinted>
  <dcterms:created xsi:type="dcterms:W3CDTF">2019-11-12T12:29:00Z</dcterms:created>
  <dcterms:modified xsi:type="dcterms:W3CDTF">2025-09-11T17:53:00Z</dcterms:modified>
  <cp:category>computer programming;programming;software development;software engineering</cp:category>
</cp:coreProperties>
</file>